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na Zdravk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dravk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11 N Kostner Ave Lincolnwood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e.schmid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31260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